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Robotics Engineer Position in Italy Milan</w:t>
      </w:r>
    </w:p>
    <w:bookmarkEnd w:id="20"/>
    <w:p>
      <w:pPr>
        <w:pStyle w:val="BodyText"/>
      </w:pPr>
      <w:r>
        <w:t xml:space="preserve">Hiring Manager</w:t>
      </w:r>
      <w:r>
        <w:br/>
      </w:r>
      <w:r>
        <w:t xml:space="preserve">Company Name</w:t>
      </w:r>
      <w:r>
        <w:br/>
      </w:r>
      <w:r>
        <w:t xml:space="preserve">Via della Scienza 45</w:t>
      </w:r>
      <w:r>
        <w:br/>
      </w:r>
      <w:r>
        <w:t xml:space="preserve">20126 Milano, Italy</w:t>
      </w:r>
    </w:p>
    <w:p>
      <w:pPr>
        <w:pStyle w:val="BodyText"/>
      </w:pPr>
      <w:r>
        <w:t xml:space="preserve">May 15, 2023</w:t>
      </w:r>
    </w:p>
    <w:p>
      <w:pPr>
        <w:pStyle w:val="BodyText"/>
      </w:pPr>
      <w:r>
        <w:t xml:space="preserve">Dear Hiring Manager,</w:t>
      </w:r>
    </w:p>
    <w:p>
      <w:pPr>
        <w:pStyle w:val="BodyText"/>
      </w:pPr>
      <w:r>
        <w:t xml:space="preserve">It is with profound enthusiasm that I submit my Internship Application Letter for the Robotics Engineer internship position at your esteemed organization in Italy Milan. As a dedicated engineering student deeply passionate about advancing human-robot collaboration, I have long admired your pioneering work in industrial automation and cognitive robotics systems – particularly your recent developments in collaborative robot arms for precision manufacturing. This opportunity represents the ideal convergence of my academic pursuits, technical skills, and unwavering commitment to contributing to Europe’s most dynamic robotics ecosystem in the heart of Lombardy.</w:t>
      </w:r>
    </w:p>
    <w:p>
      <w:pPr>
        <w:pStyle w:val="BodyText"/>
      </w:pPr>
      <w:r>
        <w:t xml:space="preserve">My academic journey at Politecnico di Milano has equipped me with rigorous theoretical foundations directly applicable to your team’s projects. I completed my Bachelor of Engineering in Mechatronics with a 3.8/4.0 GPA, specializing in sensor fusion and motion planning algorithms. In my capstone project, "Autonomous Navigation Systems for Dynamic Warehouse Environments," I designed a ROS-based navigation stack that reduced collision rates by 42% through improved LiDAR-IMU integration – a methodology directly transferable to your logistics robotics initiatives. My proficiency spans C++/Python programming, OpenCV computer vision, and MATLAB/Simulink modeling, alongside hands-on experience with UR5 arms and NVIDIA Jetson platforms at our university’s Robotics Lab. Crucially, I’ve immersed myself in Italy Milan's unique innovation culture through the PoliMi Robotics Society, where I co-organized the "Future of Manufacturing" conference that attracted over 150 industry professionals from regional tech hubs like Città Studi and Expo 2015 districts.</w:t>
      </w:r>
    </w:p>
    <w:p>
      <w:pPr>
        <w:pStyle w:val="BodyText"/>
      </w:pPr>
      <w:r>
        <w:t xml:space="preserve">What ignites my specific interest in this Internship Application Letter is the strategic importance of Italy Milan as a global robotics nexus. Having spent six months researching European robotics clusters, I recognize that Milan’s position as Italy's industrial capital – where over 30% of national robotics R&amp;D occurs – creates unparalleled opportunities for cross-pollination between academic innovation and industrial application. The city’s concentration of automotive giants like Stellantis (with their AI-driven assembly lines) and SMEs such as RoboDynamics in the Milan Design District demonstrates how Italy Milan cultivates symbiotic relationships between academia and industry. This environment aligns perfectly with my professional ethos: I believe true robotics advancement emerges not from isolated labs, but from ecosystems where engineers collaborate daily with manufacturers facing real-world challenges – exactly the model your organization embodies through partnerships like those with Leonardo S.p.A. and Alstom.</w:t>
      </w:r>
    </w:p>
    <w:p>
      <w:pPr>
        <w:pStyle w:val="BodyText"/>
      </w:pPr>
      <w:r>
        <w:t xml:space="preserve">My motivation extends beyond technical growth. As someone who has grown up surrounded by Italy's rich engineering heritage, I am deeply inspired by how Milan transforms tradition into innovation. The city’s historic architecture now hosts cutting-edge tech incubators like the Leonardo Innovation Hub, where AI-driven solutions for cultural heritage preservation meet robotics – a philosophy I aim to champion during my internship. During a previous summer in Turin (just 2 hours from Milan via high-speed rail), I volunteered with the "RoboCittà" initiative to develop assistive robots for elderly care facilities. This experience taught me that successful Robotics Engineer implementations require cultural sensitivity; understanding Italian work dynamics and local community needs is as vital as technical proficiency. I’ve therefore immersed myself in Italian business culture through weekly language practice and by studying the "Milanese Way" of innovation – emphasizing pragmatic problem-solving over theoretical perfection.</w:t>
      </w:r>
    </w:p>
    <w:p>
      <w:pPr>
        <w:pStyle w:val="BodyText"/>
      </w:pPr>
      <w:r>
        <w:t xml:space="preserve">I have meticulously studied your recent publications on "Context-Aware Human-Robot Interaction" (IEEE Transactions, 2023) and am eager to contribute to projects like your ongoing collaboration with the University of Bologna on adaptive assembly systems. My portfolio includes a GitHub repository featuring an open-source ROS navigation package I developed for hazardous environment mapping – skills directly relevant to your work in industrial safety robotics. Moreover, my fluency in Italian (C1 level) allows immediate contribution without language barriers; I can seamlessly transition from technical meetings with your Milan-based team to field testing with clients across Lombardy’s manufacturing corridors. This linguistic asset is particularly valuable for the "Italy Milan" context, where many local suppliers and collaborators operate primarily in Italian.</w:t>
      </w:r>
    </w:p>
    <w:p>
      <w:pPr>
        <w:pStyle w:val="BodyText"/>
      </w:pPr>
      <w:r>
        <w:t xml:space="preserve">What truly distinguishes my application is my proactive approach to robotics innovation. I don’t merely seek to learn from your team – I aim to co-create value from day one. For instance, during a campus hackathon, I proposed an energy-efficient motion planner that reduced power consumption by 28% for mobile robots; this project’s methodology could optimize your warehouse automation systems while advancing sustainability goals. I am equally passionate about ethics in robotics: as a member of the European Robotics Association Student Chapter, I co-authored guidelines for human-centered robot deployment in healthcare settings – principles I would apply to ensure all projects at your Milan facility prioritize safety and social impact.</w:t>
      </w:r>
    </w:p>
    <w:p>
      <w:pPr>
        <w:pStyle w:val="BodyText"/>
      </w:pPr>
      <w:r>
        <w:t xml:space="preserve">This internship represents more than professional development; it is the critical step toward my long-term vision of establishing a robotics innovation center within Italy Milan that bridges EU research initiatives with local industry needs. Your organization’s commitment to "Robots for Good" – exemplified by your partnership with the Milan Health District for surgical assistance systems – resonates deeply with my values. I am confident that my technical agility, cultural adaptability, and fervent belief in robotics as a force for societal progress would make me an exceptional asset to your team during this pivotal phase of Italy Milan’s technological evolution.</w:t>
      </w:r>
    </w:p>
    <w:p>
      <w:pPr>
        <w:pStyle w:val="BodyText"/>
      </w:pPr>
      <w:r>
        <w:t xml:space="preserve">Thank you for considering this Internship Application Letter. I have attached my CV detailing further academic projects and certifications (including ROS Specialist Credential from Open Robotics). I welcome the opportunity to discuss how my skills in robotic perception systems, C++ development, and Italian business immersion can support your mission. I am available for an interview at your earliest convenience – whether in person at your Milan offices or via video conference – and have been preparing a demonstration of my navigation stack that could immediately benefit ongoing projects.</w:t>
      </w:r>
    </w:p>
    <w:p>
      <w:pPr>
        <w:pStyle w:val="BodyText"/>
      </w:pPr>
      <w:r>
        <w:t xml:space="preserve">Sincerely,</w:t>
      </w:r>
    </w:p>
    <w:p>
      <w:pPr>
        <w:pStyle w:val="BodyText"/>
      </w:pPr>
      <w:r>
        <w:t xml:space="preserve">Marco Rossi</w:t>
      </w:r>
    </w:p>
    <w:p>
      <w:pPr>
        <w:pStyle w:val="BodyText"/>
      </w:pPr>
      <w:r>
        <w:t xml:space="preserve">Student ID: POLIMI-ENG2023-ROBOT</w:t>
      </w:r>
    </w:p>
    <w:p>
      <w:pPr>
        <w:pStyle w:val="BodyText"/>
      </w:pPr>
      <w:r>
        <w:t xml:space="preserve">Email: marco.rossi@student.polimi.it | Phone: +39 345 678 90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7T02:52:33Z</dcterms:created>
  <dcterms:modified xsi:type="dcterms:W3CDTF">2026-07-17T02:52:33Z</dcterms:modified>
</cp:coreProperties>
</file>

<file path=docProps/custom.xml><?xml version="1.0" encoding="utf-8"?>
<Properties xmlns="http://schemas.openxmlformats.org/officeDocument/2006/custom-properties" xmlns:vt="http://schemas.openxmlformats.org/officeDocument/2006/docPropsVTypes"/>
</file>